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5869D" w14:textId="77777777" w:rsidR="006D2F8A" w:rsidRDefault="007F4A60" w:rsidP="005150D4">
      <w:pPr>
        <w:ind w:firstLine="720"/>
      </w:pPr>
      <w:r>
        <w:t>I never wanted to be a lawyer.</w:t>
      </w:r>
      <w:r w:rsidR="001E7507">
        <w:t xml:space="preserve"> Growing up I wanted to be an ophthalmologist, a pharmacologist, veterinarian, or any </w:t>
      </w:r>
      <w:r w:rsidR="00A2780A">
        <w:t>career</w:t>
      </w:r>
      <w:r w:rsidR="001E7507">
        <w:t xml:space="preserve"> that required a microscope and test tubes. I wanted to do science. But when I was fifteen my path took an unexpected turn. Enthralled with golf I was determined to build a putting green in my backyard. I thought it would be a simple task, but it turns out that maintaining a living plant at one-eighth of an inch requires dedication, knowledge, and special equipment. </w:t>
      </w:r>
      <w:r w:rsidR="00D9644D">
        <w:t xml:space="preserve">Not </w:t>
      </w:r>
      <w:r w:rsidR="001E7507">
        <w:t xml:space="preserve">dissuaded, I </w:t>
      </w:r>
      <w:r w:rsidR="000B1929">
        <w:t>lined my bookshelf with</w:t>
      </w:r>
      <w:r w:rsidR="001E7507">
        <w:t xml:space="preserve"> college textbooks on plant science and turfgrass management, and I scoured junkyards across the state to find the equipment I needed, which I then restored to like-new condition.</w:t>
      </w:r>
      <w:r w:rsidR="000B1929">
        <w:t xml:space="preserve"> </w:t>
      </w:r>
      <w:r w:rsidR="00A2780A">
        <w:t>After a year of hard work and research,</w:t>
      </w:r>
      <w:r w:rsidR="000B1929">
        <w:t xml:space="preserve"> I had a respectable backyard putting green, [not used by me]. I found</w:t>
      </w:r>
      <w:r w:rsidR="00A2780A">
        <w:t xml:space="preserve"> not only</w:t>
      </w:r>
      <w:r w:rsidR="000B1929">
        <w:t xml:space="preserve"> a hobby</w:t>
      </w:r>
      <w:r w:rsidR="00A2780A">
        <w:t xml:space="preserve"> but also </w:t>
      </w:r>
      <w:r w:rsidR="000B1929">
        <w:t>a career path. I wanted to be a golf course superintendent</w:t>
      </w:r>
      <w:r w:rsidR="006D2F8A">
        <w:t>.</w:t>
      </w:r>
    </w:p>
    <w:p w14:paraId="2BA2C0FE" w14:textId="2AF92D7A" w:rsidR="00484D97" w:rsidRDefault="006D2F8A" w:rsidP="005150D4">
      <w:pPr>
        <w:ind w:firstLine="720"/>
      </w:pPr>
      <w:r>
        <w:t xml:space="preserve">I did major in agronomy (plant science) at </w:t>
      </w:r>
      <w:r w:rsidR="009416A9">
        <w:t>Auburn, but after a year of classes I realized there were more important problems to solve in agriculture</w:t>
      </w:r>
      <w:r w:rsidR="0062127A">
        <w:t xml:space="preserve"> than perfecting putting greens</w:t>
      </w:r>
      <w:r w:rsidR="009416A9">
        <w:t xml:space="preserve">, viz., </w:t>
      </w:r>
      <w:r w:rsidR="0062127A">
        <w:t>feeding the growing</w:t>
      </w:r>
      <w:r w:rsidR="009416A9">
        <w:t xml:space="preserve"> world population. </w:t>
      </w:r>
      <w:r w:rsidR="0062127A">
        <w:t>So, b</w:t>
      </w:r>
      <w:r w:rsidR="009416A9">
        <w:t xml:space="preserve">eginning my sophomore year I shifted my focus to agronomy research (though this did not stop me </w:t>
      </w:r>
      <w:r w:rsidR="0062127A">
        <w:t>from leading Auburn to a win in the</w:t>
      </w:r>
      <w:r w:rsidR="009416A9">
        <w:t xml:space="preserve"> turfgrass industr</w:t>
      </w:r>
      <w:r w:rsidR="0062127A">
        <w:t>y’s</w:t>
      </w:r>
      <w:r w:rsidR="009416A9">
        <w:t xml:space="preserve"> most prestigious competition – a</w:t>
      </w:r>
      <w:r w:rsidR="0062127A">
        <w:t xml:space="preserve"> written-</w:t>
      </w:r>
      <w:r w:rsidR="009416A9">
        <w:t>examination covering all aspects of plant science and management)</w:t>
      </w:r>
      <w:r w:rsidR="00AD069B">
        <w:t>, and accepted an offer to join Professor Scott McElroy’s Lab as a master’s candidate through the accelerated BS/MS program.</w:t>
      </w:r>
      <w:bookmarkStart w:id="0" w:name="_GoBack"/>
      <w:bookmarkEnd w:id="0"/>
    </w:p>
    <w:p w14:paraId="2A56B27B" w14:textId="2DBB41E7" w:rsidR="000B1929" w:rsidRDefault="000B1929" w:rsidP="000D5C74">
      <w:pPr>
        <w:spacing w:line="259" w:lineRule="auto"/>
      </w:pPr>
    </w:p>
    <w:sectPr w:rsidR="000B19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wsLCwNDQwMTcwNzRQ0lEKTi0uzszPAykwNKwFAOaS64MtAAAA"/>
  </w:docVars>
  <w:rsids>
    <w:rsidRoot w:val="00B8036E"/>
    <w:rsid w:val="000B1929"/>
    <w:rsid w:val="000D5C74"/>
    <w:rsid w:val="00137A5D"/>
    <w:rsid w:val="00165BBA"/>
    <w:rsid w:val="001C77EB"/>
    <w:rsid w:val="001D3A8E"/>
    <w:rsid w:val="001E7507"/>
    <w:rsid w:val="0027709D"/>
    <w:rsid w:val="00312987"/>
    <w:rsid w:val="003D2BC4"/>
    <w:rsid w:val="00416D6C"/>
    <w:rsid w:val="0045141F"/>
    <w:rsid w:val="00484D97"/>
    <w:rsid w:val="00497101"/>
    <w:rsid w:val="004C37A4"/>
    <w:rsid w:val="004E6DBC"/>
    <w:rsid w:val="005150D4"/>
    <w:rsid w:val="00566483"/>
    <w:rsid w:val="0062127A"/>
    <w:rsid w:val="00655021"/>
    <w:rsid w:val="006831DD"/>
    <w:rsid w:val="006D2F8A"/>
    <w:rsid w:val="006F1074"/>
    <w:rsid w:val="007573A8"/>
    <w:rsid w:val="00793F84"/>
    <w:rsid w:val="007F4A60"/>
    <w:rsid w:val="009354AC"/>
    <w:rsid w:val="009416A9"/>
    <w:rsid w:val="009D4BB6"/>
    <w:rsid w:val="00A254D1"/>
    <w:rsid w:val="00A2780A"/>
    <w:rsid w:val="00A50C63"/>
    <w:rsid w:val="00AD069B"/>
    <w:rsid w:val="00B031C5"/>
    <w:rsid w:val="00B36AC0"/>
    <w:rsid w:val="00B41190"/>
    <w:rsid w:val="00B56352"/>
    <w:rsid w:val="00B8036E"/>
    <w:rsid w:val="00C51D98"/>
    <w:rsid w:val="00C83C86"/>
    <w:rsid w:val="00D23349"/>
    <w:rsid w:val="00D9644D"/>
    <w:rsid w:val="00E01D0D"/>
    <w:rsid w:val="00E27C0C"/>
    <w:rsid w:val="00F56D2E"/>
    <w:rsid w:val="00FD7B70"/>
    <w:rsid w:val="00FF3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F150B"/>
  <w15:chartTrackingRefBased/>
  <w15:docId w15:val="{2BF28875-BAE8-446F-A98D-8E28FEB4E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PAPERS"/>
    <w:qFormat/>
    <w:rsid w:val="00B031C5"/>
    <w:pPr>
      <w:spacing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655021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Brown</dc:creator>
  <cp:keywords/>
  <dc:description/>
  <cp:lastModifiedBy>Austin Brown</cp:lastModifiedBy>
  <cp:revision>2</cp:revision>
  <cp:lastPrinted>2018-08-02T13:52:00Z</cp:lastPrinted>
  <dcterms:created xsi:type="dcterms:W3CDTF">2018-08-02T15:39:00Z</dcterms:created>
  <dcterms:modified xsi:type="dcterms:W3CDTF">2018-08-02T15:39:00Z</dcterms:modified>
</cp:coreProperties>
</file>